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1D89" w:rsidRDefault="00DD2EE1">
      <w:pPr>
        <w:rPr>
          <w:b/>
        </w:rPr>
      </w:pPr>
      <w:r>
        <w:rPr>
          <w:noProof/>
          <w:lang w:eastAsia="en-IN"/>
        </w:rPr>
        <w:drawing>
          <wp:anchor distT="0" distB="0" distL="114300" distR="114300" simplePos="0" relativeHeight="251658240" behindDoc="1" locked="0" layoutInCell="1" allowOverlap="1" wp14:anchorId="45FE5441" wp14:editId="48F32DA9">
            <wp:simplePos x="0" y="0"/>
            <wp:positionH relativeFrom="column">
              <wp:posOffset>3433445</wp:posOffset>
            </wp:positionH>
            <wp:positionV relativeFrom="paragraph">
              <wp:posOffset>213360</wp:posOffset>
            </wp:positionV>
            <wp:extent cx="1728470" cy="1228090"/>
            <wp:effectExtent l="0" t="0" r="5080" b="0"/>
            <wp:wrapTight wrapText="bothSides">
              <wp:wrapPolygon edited="0">
                <wp:start x="0" y="0"/>
                <wp:lineTo x="0" y="21109"/>
                <wp:lineTo x="21425" y="21109"/>
                <wp:lineTo x="2142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47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3981" w:rsidRPr="006923D1">
        <w:rPr>
          <w:b/>
          <w:u w:val="single"/>
        </w:rPr>
        <w:t>EXPERIMENT NO</w:t>
      </w:r>
      <w:r w:rsidR="007A3981" w:rsidRPr="006923D1">
        <w:rPr>
          <w:b/>
        </w:rPr>
        <w:t>.1</w:t>
      </w:r>
    </w:p>
    <w:p w:rsidR="006923D1" w:rsidRPr="006923D1" w:rsidRDefault="006923D1">
      <w:pPr>
        <w:rPr>
          <w:b/>
        </w:rPr>
      </w:pPr>
    </w:p>
    <w:p w:rsidR="007A3981" w:rsidRDefault="007A3981">
      <w:r w:rsidRPr="006923D1">
        <w:rPr>
          <w:b/>
          <w:u w:val="single"/>
        </w:rPr>
        <w:t>AIM</w:t>
      </w:r>
      <w:r w:rsidRPr="006923D1">
        <w:rPr>
          <w:b/>
        </w:rPr>
        <w:t>:</w:t>
      </w:r>
      <w:r>
        <w:t xml:space="preserve"> To prepare a Bracket model and draw its views</w:t>
      </w:r>
    </w:p>
    <w:p w:rsidR="006923D1" w:rsidRDefault="006923D1"/>
    <w:p w:rsidR="007A3981" w:rsidRPr="006923D1" w:rsidRDefault="007A3981">
      <w:pPr>
        <w:rPr>
          <w:b/>
        </w:rPr>
      </w:pPr>
      <w:r w:rsidRPr="006923D1">
        <w:rPr>
          <w:b/>
          <w:u w:val="single"/>
        </w:rPr>
        <w:t>LEARNING OBJECTIVES</w:t>
      </w:r>
      <w:r w:rsidRPr="006923D1">
        <w:rPr>
          <w:b/>
        </w:rPr>
        <w:t xml:space="preserve">: </w:t>
      </w:r>
    </w:p>
    <w:p w:rsidR="006923D1" w:rsidRDefault="006923D1" w:rsidP="006923D1">
      <w:r>
        <w:rPr>
          <w:rFonts w:ascii="Arial" w:hAnsi="Arial" w:cs="Arial"/>
        </w:rPr>
        <w:t>♦</w:t>
      </w:r>
      <w:r>
        <w:t xml:space="preserve"> Create 2-D Sketches</w:t>
      </w:r>
    </w:p>
    <w:p w:rsidR="006923D1" w:rsidRDefault="006923D1" w:rsidP="006923D1">
      <w:r>
        <w:rPr>
          <w:rFonts w:ascii="Arial" w:hAnsi="Arial" w:cs="Arial"/>
        </w:rPr>
        <w:t>♦</w:t>
      </w:r>
      <w:r>
        <w:rPr>
          <w:rFonts w:ascii="Arial" w:hAnsi="Arial" w:cs="Arial"/>
        </w:rPr>
        <w:t xml:space="preserve"> </w:t>
      </w:r>
      <w:r>
        <w:t>Create Simple Extruded Solid Models</w:t>
      </w:r>
    </w:p>
    <w:p w:rsidR="008F7C39" w:rsidRDefault="008F7C39" w:rsidP="008F7C39">
      <w:r>
        <w:rPr>
          <w:rFonts w:ascii="Arial" w:hAnsi="Arial" w:cs="Arial"/>
        </w:rPr>
        <w:t>♦</w:t>
      </w:r>
      <w:r>
        <w:t xml:space="preserve"> Understand the Basic Parametric</w:t>
      </w:r>
      <w:r w:rsidR="006923D1">
        <w:t xml:space="preserve"> Modelling Process</w:t>
      </w:r>
    </w:p>
    <w:p w:rsidR="008F7C39" w:rsidRDefault="008F7C39" w:rsidP="008F7C39">
      <w:r>
        <w:rPr>
          <w:rFonts w:ascii="Arial" w:hAnsi="Arial" w:cs="Arial"/>
        </w:rPr>
        <w:t>♦</w:t>
      </w:r>
      <w:r>
        <w:t xml:space="preserve"> Understand the "Shape before Size"</w:t>
      </w:r>
      <w:r w:rsidR="006923D1">
        <w:t xml:space="preserve"> approach</w:t>
      </w:r>
    </w:p>
    <w:p w:rsidR="008F7C39" w:rsidRDefault="008F7C39" w:rsidP="008F7C39">
      <w:r>
        <w:rPr>
          <w:rFonts w:ascii="Arial" w:hAnsi="Arial" w:cs="Arial"/>
        </w:rPr>
        <w:t>♦</w:t>
      </w:r>
      <w:r>
        <w:t xml:space="preserve"> U</w:t>
      </w:r>
      <w:r w:rsidR="006923D1">
        <w:t>se the Dynamic Viewing commands</w:t>
      </w:r>
    </w:p>
    <w:p w:rsidR="008F7C39" w:rsidRDefault="008F7C39" w:rsidP="008F7C39">
      <w:r>
        <w:rPr>
          <w:rFonts w:ascii="Arial" w:hAnsi="Arial" w:cs="Arial"/>
        </w:rPr>
        <w:t>♦</w:t>
      </w:r>
      <w:r>
        <w:t xml:space="preserve"> Create and Modify Parametric</w:t>
      </w:r>
      <w:r w:rsidR="006923D1">
        <w:t xml:space="preserve"> Dimensions</w:t>
      </w:r>
    </w:p>
    <w:p w:rsidR="006923D1" w:rsidRDefault="006923D1" w:rsidP="008F7C39">
      <w:pPr>
        <w:rPr>
          <w:rFonts w:ascii="Arial" w:hAnsi="Arial" w:cs="Arial"/>
        </w:rPr>
      </w:pPr>
      <w:r>
        <w:rPr>
          <w:rFonts w:ascii="Arial" w:hAnsi="Arial" w:cs="Arial"/>
        </w:rPr>
        <w:t>♦</w:t>
      </w:r>
      <w:r>
        <w:rPr>
          <w:rFonts w:ascii="Arial" w:hAnsi="Arial" w:cs="Arial"/>
        </w:rPr>
        <w:t xml:space="preserve"> Draw the orthographic views of the models and dimensioning</w:t>
      </w:r>
    </w:p>
    <w:p w:rsidR="006923D1" w:rsidRDefault="006923D1" w:rsidP="008F7C39">
      <w:pPr>
        <w:rPr>
          <w:rFonts w:ascii="Arial" w:hAnsi="Arial" w:cs="Arial"/>
        </w:rPr>
      </w:pPr>
      <w:r>
        <w:rPr>
          <w:rFonts w:ascii="Arial" w:hAnsi="Arial" w:cs="Arial"/>
        </w:rPr>
        <w:t>♦</w:t>
      </w:r>
      <w:r>
        <w:rPr>
          <w:rFonts w:ascii="Arial" w:hAnsi="Arial" w:cs="Arial"/>
        </w:rPr>
        <w:t xml:space="preserve"> Create Tables and saving in .pdf format</w:t>
      </w:r>
    </w:p>
    <w:p w:rsidR="006923D1" w:rsidRDefault="006923D1" w:rsidP="008F7C39"/>
    <w:p w:rsidR="007A3981" w:rsidRPr="006923D1" w:rsidRDefault="007A3981" w:rsidP="007A3981">
      <w:pPr>
        <w:rPr>
          <w:b/>
        </w:rPr>
      </w:pPr>
      <w:r w:rsidRPr="006923D1">
        <w:rPr>
          <w:b/>
          <w:u w:val="single"/>
        </w:rPr>
        <w:t>TOOLS REQUIRED</w:t>
      </w:r>
      <w:r w:rsidRPr="006923D1">
        <w:rPr>
          <w:b/>
        </w:rPr>
        <w:t>:</w:t>
      </w:r>
    </w:p>
    <w:p w:rsidR="004035C2" w:rsidRDefault="006923D1" w:rsidP="007A3981">
      <w:r>
        <w:t>Creo Parametric 5.0</w:t>
      </w:r>
      <w:r w:rsidR="004035C2">
        <w:t xml:space="preserve"> software</w:t>
      </w:r>
    </w:p>
    <w:p w:rsidR="006923D1" w:rsidRDefault="006923D1" w:rsidP="007A3981"/>
    <w:p w:rsidR="007A3981" w:rsidRPr="006923D1" w:rsidRDefault="007A3981" w:rsidP="007A3981">
      <w:pPr>
        <w:rPr>
          <w:b/>
        </w:rPr>
      </w:pPr>
      <w:r w:rsidRPr="006923D1">
        <w:rPr>
          <w:b/>
        </w:rPr>
        <w:t>SEQUENCE OF OPERATIONS:</w:t>
      </w:r>
    </w:p>
    <w:p w:rsidR="004035C2" w:rsidRDefault="004035C2" w:rsidP="004035C2">
      <w:pPr>
        <w:pStyle w:val="ListParagraph"/>
        <w:numPr>
          <w:ilvl w:val="0"/>
          <w:numId w:val="3"/>
        </w:numPr>
      </w:pPr>
      <w:r>
        <w:t>Sketch, 2. Extru</w:t>
      </w:r>
      <w:r w:rsidR="00ED2200">
        <w:t>de</w:t>
      </w:r>
      <w:r>
        <w:t xml:space="preserve">, 3. </w:t>
      </w:r>
      <w:r w:rsidR="00ED2200">
        <w:t>Round</w:t>
      </w:r>
      <w:r>
        <w:t xml:space="preserve">, </w:t>
      </w:r>
      <w:r w:rsidR="00ED2200">
        <w:t>4.Drawing</w:t>
      </w:r>
      <w:r w:rsidR="006923D1">
        <w:t xml:space="preserve"> of Views and Table</w:t>
      </w:r>
    </w:p>
    <w:p w:rsidR="007A3981" w:rsidRDefault="007A3981" w:rsidP="007A3981"/>
    <w:p w:rsidR="007A3981" w:rsidRPr="006923D1" w:rsidRDefault="007A3981" w:rsidP="007A3981">
      <w:pPr>
        <w:rPr>
          <w:b/>
          <w:u w:val="single"/>
        </w:rPr>
      </w:pPr>
      <w:r w:rsidRPr="006923D1">
        <w:rPr>
          <w:b/>
          <w:u w:val="single"/>
        </w:rPr>
        <w:t>PROCEDURE:</w:t>
      </w:r>
    </w:p>
    <w:p w:rsidR="004035C2" w:rsidRDefault="004035C2" w:rsidP="003F3D4A">
      <w:pPr>
        <w:pStyle w:val="ListParagraph"/>
        <w:numPr>
          <w:ilvl w:val="0"/>
          <w:numId w:val="2"/>
        </w:numPr>
        <w:spacing w:after="160" w:line="259" w:lineRule="auto"/>
        <w:ind w:left="284" w:hanging="284"/>
      </w:pPr>
      <w:r>
        <w:t>Select part model and solid modelling and give the name of the part model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Select Top plane and go to sketch module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Select perpendicular view of the plane select from dynamic tool bar show in the picture.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Select rectangle tool to draw from sketch tool bar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Draw a rectangle of any dimensions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Now to assign dimensions select dimension tool from sketch tool bar and assign given dimensions to the rectangle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Select circle tools from sketch tool bar. Draw a circle from midpoint of 50</w:t>
      </w:r>
      <w:r w:rsidR="00DD2EE1">
        <w:t>m</w:t>
      </w:r>
      <w:r>
        <w:t xml:space="preserve">m edge to the next corner of </w:t>
      </w:r>
      <w:r w:rsidR="00DD2EE1">
        <w:sym w:font="Symbol" w:char="F0C6"/>
      </w:r>
      <w:r>
        <w:t>50</w:t>
      </w:r>
      <w:r w:rsidR="00DD2EE1">
        <w:t>mm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Select delete segment tool from sketch toolbar and trim unnecessary edges and curves as show in picture by dragging towards the semic</w:t>
      </w:r>
      <w:r w:rsidR="00DD2EE1">
        <w:t>ircle and one edge of rectangle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lastRenderedPageBreak/>
        <w:t xml:space="preserve">Next, draw another circle of </w:t>
      </w:r>
      <w:r w:rsidR="00DD2EE1">
        <w:sym w:font="Symbol" w:char="F0C6"/>
      </w:r>
      <w:r>
        <w:t>25</w:t>
      </w:r>
      <w:r w:rsidR="00DD2EE1">
        <w:t>m</w:t>
      </w:r>
      <w:r>
        <w:t>m from cent</w:t>
      </w:r>
      <w:r w:rsidR="00DD2EE1">
        <w:t>re</w:t>
      </w:r>
      <w:r>
        <w:t xml:space="preserve"> of the </w:t>
      </w:r>
      <w:r w:rsidR="00DD2EE1">
        <w:sym w:font="Symbol" w:char="F0C6"/>
      </w:r>
      <w:r>
        <w:t>50</w:t>
      </w:r>
      <w:r w:rsidR="00DD2EE1">
        <w:t>m</w:t>
      </w:r>
      <w:r>
        <w:t>m circle as shown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 xml:space="preserve">Now exit the sketch module and click extrude tool from model toolbar 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Add a thickness of 10mm and click ok in extrude toolbar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Now select right plane and select sketch module again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Again click perpendicular view icon from dynamic toolbar in model window as shown in below picture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Now follow the same procedure used to model the base and complete the sketch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  <w:rPr>
          <w:noProof/>
        </w:rPr>
      </w:pPr>
      <w:r>
        <w:t>Once you done with sketch module go to extrude module and give thickness of 10mm and click ok.</w:t>
      </w:r>
      <w:r w:rsidRPr="004035C2">
        <w:rPr>
          <w:noProof/>
        </w:rPr>
        <w:t xml:space="preserve"> </w:t>
      </w:r>
      <w:r>
        <w:rPr>
          <w:noProof/>
        </w:rPr>
        <w:t>Now select the corner as shown in below picture and select round tool in model toolbar to give fillet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Add fillet radius of 5mm and click ok.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Now go to file option, click save as a</w:t>
      </w:r>
      <w:r w:rsidR="00DD2EE1">
        <w:t>nd select target folder to save</w:t>
      </w:r>
    </w:p>
    <w:p w:rsidR="004035C2" w:rsidRDefault="004035C2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Save it in prescribed format and cl</w:t>
      </w:r>
      <w:r w:rsidR="00DD2EE1">
        <w:t>ick ok to complete the exercise</w:t>
      </w:r>
    </w:p>
    <w:p w:rsidR="00DD2EE1" w:rsidRDefault="00DD2EE1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 xml:space="preserve">Select New option from File Table and click </w:t>
      </w:r>
      <w:r w:rsidR="00622E50">
        <w:t>on Drawing module</w:t>
      </w:r>
    </w:p>
    <w:p w:rsidR="00622E50" w:rsidRDefault="00622E50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Select a4_sheet option from Template window and click on OK button</w:t>
      </w:r>
    </w:p>
    <w:p w:rsidR="00622E50" w:rsidRDefault="00622E50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Now the 3 views are created in Third angle projection and to be changed to First angle projection by using “Lock view movement” from Lay out tab</w:t>
      </w:r>
    </w:p>
    <w:p w:rsidR="00622E50" w:rsidRDefault="00622E50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 xml:space="preserve">Dimension the views by clicking on “Show Model Annotations” from Annotation Tab. Select the view and click on Show Model Annotations. </w:t>
      </w:r>
      <w:r w:rsidR="00BD4928">
        <w:t>Continue to add dimensions to other views by pressing Ctrl button</w:t>
      </w:r>
    </w:p>
    <w:p w:rsidR="00BD4928" w:rsidRDefault="00BD4928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Add the view names by selecting “Note” from Annotations</w:t>
      </w:r>
    </w:p>
    <w:p w:rsidR="00BD4928" w:rsidRDefault="00BD4928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Create a Table with 2 Columns and 7 Rows to add details like Experiment No., Place, Course Name, Course Code, Name, Register No., Section No.</w:t>
      </w:r>
    </w:p>
    <w:p w:rsidR="00525334" w:rsidRDefault="00525334" w:rsidP="004035C2">
      <w:pPr>
        <w:pStyle w:val="ListParagraph"/>
        <w:numPr>
          <w:ilvl w:val="0"/>
          <w:numId w:val="2"/>
        </w:numPr>
        <w:spacing w:after="160" w:line="259" w:lineRule="auto"/>
        <w:ind w:left="360"/>
      </w:pPr>
      <w:r>
        <w:t>Save in P</w:t>
      </w:r>
      <w:r w:rsidR="0000029C">
        <w:t>DF format to take the print out</w:t>
      </w:r>
      <w:bookmarkStart w:id="0" w:name="_GoBack"/>
      <w:bookmarkEnd w:id="0"/>
    </w:p>
    <w:p w:rsidR="007A3981" w:rsidRDefault="007A3981" w:rsidP="007A3981">
      <w:pPr>
        <w:rPr>
          <w:b/>
          <w:u w:val="single"/>
        </w:rPr>
      </w:pPr>
      <w:r w:rsidRPr="00DD2EE1">
        <w:rPr>
          <w:b/>
          <w:u w:val="single"/>
        </w:rPr>
        <w:t>PRECAUTIONS:</w:t>
      </w:r>
    </w:p>
    <w:p w:rsidR="00BD4928" w:rsidRDefault="00525334" w:rsidP="00525334">
      <w:pPr>
        <w:pStyle w:val="ListParagraph"/>
        <w:numPr>
          <w:ilvl w:val="0"/>
          <w:numId w:val="5"/>
        </w:numPr>
      </w:pPr>
      <w:r>
        <w:t>Initial settings like Model Display, Sketcher and Working directory are to be completed before modelling</w:t>
      </w:r>
    </w:p>
    <w:p w:rsidR="00525334" w:rsidRPr="00BD4928" w:rsidRDefault="00525334" w:rsidP="00525334">
      <w:pPr>
        <w:pStyle w:val="ListParagraph"/>
        <w:numPr>
          <w:ilvl w:val="0"/>
          <w:numId w:val="5"/>
        </w:numPr>
      </w:pPr>
      <w:r>
        <w:t>Save the Part model and drawings with .prt and .drw formats respectively</w:t>
      </w:r>
    </w:p>
    <w:p w:rsidR="007A3981" w:rsidRDefault="004035C2" w:rsidP="007A3981">
      <w:r w:rsidRPr="00DD2EE1">
        <w:rPr>
          <w:b/>
          <w:u w:val="single"/>
        </w:rPr>
        <w:t>RESULTS</w:t>
      </w:r>
      <w:r w:rsidR="007A3981" w:rsidRPr="00DD2EE1">
        <w:rPr>
          <w:b/>
          <w:u w:val="single"/>
        </w:rPr>
        <w:t>:</w:t>
      </w:r>
      <w:r>
        <w:t xml:space="preserve"> Required Bracket is modelled and drawn its views</w:t>
      </w:r>
    </w:p>
    <w:p w:rsidR="007A3981" w:rsidRDefault="007A3981" w:rsidP="007A3981"/>
    <w:sectPr w:rsidR="007A39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502A91"/>
    <w:multiLevelType w:val="hybridMultilevel"/>
    <w:tmpl w:val="F4E6AD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5D3238"/>
    <w:multiLevelType w:val="hybridMultilevel"/>
    <w:tmpl w:val="9048A5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2C17F8"/>
    <w:multiLevelType w:val="hybridMultilevel"/>
    <w:tmpl w:val="60B446C4"/>
    <w:lvl w:ilvl="0" w:tplc="C79C41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3C46621"/>
    <w:multiLevelType w:val="hybridMultilevel"/>
    <w:tmpl w:val="B95ED1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7E60932"/>
    <w:multiLevelType w:val="hybridMultilevel"/>
    <w:tmpl w:val="0AE67908"/>
    <w:lvl w:ilvl="0" w:tplc="4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sDQ3MDM0MjQ0MTVR0lEKTi0uzszPAykwqgUAp0sjHCwAAAA="/>
  </w:docVars>
  <w:rsids>
    <w:rsidRoot w:val="00314E10"/>
    <w:rsid w:val="0000029C"/>
    <w:rsid w:val="00011D89"/>
    <w:rsid w:val="00314E10"/>
    <w:rsid w:val="003F3D4A"/>
    <w:rsid w:val="004035C2"/>
    <w:rsid w:val="00525334"/>
    <w:rsid w:val="00622E50"/>
    <w:rsid w:val="006923D1"/>
    <w:rsid w:val="007A3981"/>
    <w:rsid w:val="008F7C39"/>
    <w:rsid w:val="00BD4928"/>
    <w:rsid w:val="00DD2EE1"/>
    <w:rsid w:val="00ED2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9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2E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EE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98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2E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2E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dcterms:created xsi:type="dcterms:W3CDTF">2019-07-31T23:35:00Z</dcterms:created>
  <dcterms:modified xsi:type="dcterms:W3CDTF">2019-08-07T01:00:00Z</dcterms:modified>
</cp:coreProperties>
</file>